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E64D86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B24A1B">
        <w:rPr>
          <w:b/>
          <w:lang w:val="es-MX"/>
        </w:rPr>
        <w:t>,</w:t>
      </w:r>
      <w:r>
        <w:rPr>
          <w:b/>
          <w:lang w:val="es-MX"/>
        </w:rPr>
        <w:t xml:space="preserve"> Jalisco </w:t>
      </w:r>
      <w:r w:rsidR="00CE331B">
        <w:rPr>
          <w:b/>
          <w:lang w:val="es-MX"/>
        </w:rPr>
        <w:t>a 22</w:t>
      </w:r>
      <w:r w:rsidR="009876D4">
        <w:rPr>
          <w:b/>
          <w:lang w:val="es-MX"/>
        </w:rPr>
        <w:t>de</w:t>
      </w:r>
      <w:r w:rsidR="00BF1B34">
        <w:rPr>
          <w:b/>
          <w:lang w:val="es-MX"/>
        </w:rPr>
        <w:t>JULIO</w:t>
      </w:r>
      <w:r w:rsidR="009876D4">
        <w:rPr>
          <w:b/>
          <w:lang w:val="es-MX"/>
        </w:rPr>
        <w:t>del</w:t>
      </w:r>
      <w:r w:rsidR="008628A3">
        <w:rPr>
          <w:b/>
          <w:lang w:val="es-MX"/>
        </w:rPr>
        <w:t xml:space="preserve"> 20</w:t>
      </w:r>
      <w:r w:rsidR="003E5AE5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7C6782" w:rsidRDefault="00353DC2" w:rsidP="009876D4">
      <w:pPr>
        <w:pStyle w:val="Textoindependiente"/>
        <w:spacing w:after="0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L.E.P. MARÍA DE JESÚS LIVIER MONTERO LLAMAS</w:t>
      </w:r>
    </w:p>
    <w:p w:rsidR="00295938" w:rsidRPr="00103A8C" w:rsidRDefault="007C6782" w:rsidP="009876D4">
      <w:pPr>
        <w:pStyle w:val="Textoindependiente"/>
        <w:spacing w:after="0"/>
        <w:rPr>
          <w:rFonts w:ascii="Arial" w:hAnsi="Arial" w:cs="Arial"/>
          <w:b/>
          <w:lang w:val="es-MX"/>
        </w:rPr>
      </w:pPr>
      <w:r>
        <w:rPr>
          <w:rFonts w:ascii="Arial" w:hAnsi="Arial" w:cs="Arial"/>
          <w:b/>
          <w:lang w:val="es-MX"/>
        </w:rPr>
        <w:t>LIC</w:t>
      </w:r>
      <w:r w:rsidR="007771C9" w:rsidRPr="00103A8C">
        <w:rPr>
          <w:rFonts w:ascii="Arial" w:hAnsi="Arial" w:cs="Arial"/>
          <w:b/>
          <w:lang w:val="es-MX"/>
        </w:rPr>
        <w:t>.</w:t>
      </w:r>
      <w:r>
        <w:rPr>
          <w:rFonts w:ascii="Arial" w:hAnsi="Arial" w:cs="Arial"/>
          <w:b/>
          <w:lang w:val="es-MX"/>
        </w:rPr>
        <w:t xml:space="preserve"> JOSE DE JESUS VILLALVAZO NAVARRO.</w:t>
      </w:r>
    </w:p>
    <w:p w:rsidR="009876D4" w:rsidRPr="00103A8C" w:rsidRDefault="009876D4" w:rsidP="009876D4">
      <w:pPr>
        <w:pStyle w:val="Textoindependiente"/>
        <w:spacing w:after="0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REGIDORES INTEGRANTES DE LA COMISIÓN</w:t>
      </w:r>
    </w:p>
    <w:p w:rsidR="009876D4" w:rsidRPr="00103A8C" w:rsidRDefault="00353DC2" w:rsidP="009876D4">
      <w:pPr>
        <w:pStyle w:val="Textoindependiente"/>
        <w:spacing w:after="0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DE PROMOCIÓN Y CULTURA.</w:t>
      </w:r>
    </w:p>
    <w:p w:rsidR="00F91ADC" w:rsidRPr="00103A8C" w:rsidRDefault="009876D4">
      <w:pPr>
        <w:pStyle w:val="Textoindependiente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Presente</w:t>
      </w:r>
      <w:r w:rsidR="00103A8C" w:rsidRPr="00103A8C">
        <w:rPr>
          <w:rFonts w:ascii="Arial" w:hAnsi="Arial" w:cs="Arial"/>
          <w:b/>
          <w:lang w:val="es-MX"/>
        </w:rPr>
        <w:t>: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31,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</w:t>
      </w:r>
      <w:r w:rsidR="00353DC2">
        <w:rPr>
          <w:lang w:val="es-MX"/>
        </w:rPr>
        <w:t>e la comisión edilicia de Promoción y Cultura</w:t>
      </w:r>
      <w:r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42396F">
        <w:rPr>
          <w:b/>
          <w:lang w:val="es-MX"/>
        </w:rPr>
        <w:t>VIGESIMA</w:t>
      </w:r>
      <w:r w:rsidR="00BF1B34">
        <w:rPr>
          <w:b/>
          <w:lang w:val="es-MX"/>
        </w:rPr>
        <w:t>SEGUND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393112">
        <w:rPr>
          <w:lang w:val="es-MX"/>
        </w:rPr>
        <w:t xml:space="preserve"> a realizarse este </w:t>
      </w:r>
      <w:r w:rsidR="00B95EA6">
        <w:rPr>
          <w:lang w:val="es-MX"/>
        </w:rPr>
        <w:t>23</w:t>
      </w:r>
      <w:r w:rsidR="00CE331B">
        <w:rPr>
          <w:lang w:val="es-MX"/>
        </w:rPr>
        <w:t xml:space="preserve"> de</w:t>
      </w:r>
      <w:r w:rsidR="00DE750D">
        <w:rPr>
          <w:lang w:val="es-MX"/>
        </w:rPr>
        <w:t>J</w:t>
      </w:r>
      <w:r w:rsidR="00BF1B34">
        <w:rPr>
          <w:lang w:val="es-MX"/>
        </w:rPr>
        <w:t>ULIO</w:t>
      </w:r>
      <w:r w:rsidR="008628A3">
        <w:rPr>
          <w:lang w:val="es-MX"/>
        </w:rPr>
        <w:t>de 20</w:t>
      </w:r>
      <w:r w:rsidR="003E5AE5">
        <w:rPr>
          <w:lang w:val="es-MX"/>
        </w:rPr>
        <w:t>20</w:t>
      </w:r>
      <w:r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00E83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103A8C">
        <w:rPr>
          <w:lang w:val="es-MX"/>
        </w:rPr>
        <w:t>A</w:t>
      </w:r>
      <w:r w:rsidR="00307EB6">
        <w:rPr>
          <w:lang w:val="es-MX"/>
        </w:rPr>
        <w:t xml:space="preserve">probación de acta de </w:t>
      </w:r>
      <w:r w:rsidR="00715A31">
        <w:rPr>
          <w:lang w:val="es-MX"/>
        </w:rPr>
        <w:t>decima</w:t>
      </w:r>
      <w:r w:rsidR="007C6782">
        <w:rPr>
          <w:lang w:val="es-MX"/>
        </w:rPr>
        <w:t>Séptima</w:t>
      </w:r>
      <w:r w:rsidR="00307EB6">
        <w:rPr>
          <w:lang w:val="es-MX"/>
        </w:rPr>
        <w:t xml:space="preserve"> sesión ordinaria.</w:t>
      </w:r>
    </w:p>
    <w:p w:rsidR="00522FD0" w:rsidRPr="00522FD0" w:rsidRDefault="00500E83" w:rsidP="00522FD0">
      <w:pPr>
        <w:ind w:left="708"/>
        <w:jc w:val="both"/>
        <w:rPr>
          <w:lang w:val="es-MX"/>
        </w:rPr>
      </w:pPr>
      <w:r>
        <w:rPr>
          <w:lang w:val="es-MX"/>
        </w:rPr>
        <w:t>IV.</w:t>
      </w:r>
      <w:r w:rsidR="00BF1B34">
        <w:rPr>
          <w:lang w:val="es-MX"/>
        </w:rPr>
        <w:t>Informe de proyecto autocinema.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500E83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>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</w:t>
      </w:r>
      <w:r w:rsidR="00103A8C">
        <w:rPr>
          <w:b/>
          <w:lang w:val="es-MX"/>
        </w:rPr>
        <w:t>PROMOCION CULTURAL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03EF" w:rsidRDefault="001903EF">
      <w:pPr>
        <w:spacing w:after="0"/>
      </w:pPr>
      <w:r>
        <w:separator/>
      </w:r>
    </w:p>
  </w:endnote>
  <w:endnote w:type="continuationSeparator" w:id="1">
    <w:p w:rsidR="001903EF" w:rsidRDefault="001903E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03EF" w:rsidRDefault="001903EF">
      <w:r>
        <w:separator/>
      </w:r>
    </w:p>
  </w:footnote>
  <w:footnote w:type="continuationSeparator" w:id="1">
    <w:p w:rsidR="001903EF" w:rsidRDefault="001903E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651AB"/>
    <w:rsid w:val="000E5D7A"/>
    <w:rsid w:val="000F2AAA"/>
    <w:rsid w:val="00103A8C"/>
    <w:rsid w:val="0011628C"/>
    <w:rsid w:val="00124854"/>
    <w:rsid w:val="001500E6"/>
    <w:rsid w:val="001903EF"/>
    <w:rsid w:val="001D0A45"/>
    <w:rsid w:val="001F3289"/>
    <w:rsid w:val="002125BB"/>
    <w:rsid w:val="0026613D"/>
    <w:rsid w:val="0026789D"/>
    <w:rsid w:val="00295938"/>
    <w:rsid w:val="002A72DF"/>
    <w:rsid w:val="002B1C40"/>
    <w:rsid w:val="002B6F30"/>
    <w:rsid w:val="002C2BEE"/>
    <w:rsid w:val="00307EB6"/>
    <w:rsid w:val="00353DC2"/>
    <w:rsid w:val="00393112"/>
    <w:rsid w:val="003E5AE5"/>
    <w:rsid w:val="00414739"/>
    <w:rsid w:val="0042396F"/>
    <w:rsid w:val="00445674"/>
    <w:rsid w:val="0049416D"/>
    <w:rsid w:val="004C779C"/>
    <w:rsid w:val="004E29B3"/>
    <w:rsid w:val="00500E83"/>
    <w:rsid w:val="005120C3"/>
    <w:rsid w:val="00522FD0"/>
    <w:rsid w:val="00543063"/>
    <w:rsid w:val="00590D07"/>
    <w:rsid w:val="005C0378"/>
    <w:rsid w:val="00633B4B"/>
    <w:rsid w:val="00715A31"/>
    <w:rsid w:val="007771C9"/>
    <w:rsid w:val="00784D58"/>
    <w:rsid w:val="007B2B3C"/>
    <w:rsid w:val="007C380B"/>
    <w:rsid w:val="007C6782"/>
    <w:rsid w:val="007E5010"/>
    <w:rsid w:val="008628A3"/>
    <w:rsid w:val="008A1BAE"/>
    <w:rsid w:val="008D6863"/>
    <w:rsid w:val="0096129E"/>
    <w:rsid w:val="009876D4"/>
    <w:rsid w:val="009A4FFD"/>
    <w:rsid w:val="009D62A4"/>
    <w:rsid w:val="00A229CE"/>
    <w:rsid w:val="00A25D69"/>
    <w:rsid w:val="00A53EEB"/>
    <w:rsid w:val="00AF54FF"/>
    <w:rsid w:val="00B24A1B"/>
    <w:rsid w:val="00B86B75"/>
    <w:rsid w:val="00B95EA6"/>
    <w:rsid w:val="00BC48D5"/>
    <w:rsid w:val="00BC5B99"/>
    <w:rsid w:val="00BF1B34"/>
    <w:rsid w:val="00C05B7C"/>
    <w:rsid w:val="00C24933"/>
    <w:rsid w:val="00C36279"/>
    <w:rsid w:val="00C45B5B"/>
    <w:rsid w:val="00CE331B"/>
    <w:rsid w:val="00CF1459"/>
    <w:rsid w:val="00D00746"/>
    <w:rsid w:val="00D17959"/>
    <w:rsid w:val="00D83F87"/>
    <w:rsid w:val="00DE750D"/>
    <w:rsid w:val="00E315A3"/>
    <w:rsid w:val="00E32C02"/>
    <w:rsid w:val="00E64D86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B1379-3679-429E-AE4C-78EF5402C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28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</cp:revision>
  <dcterms:created xsi:type="dcterms:W3CDTF">2020-07-10T17:08:00Z</dcterms:created>
  <dcterms:modified xsi:type="dcterms:W3CDTF">2020-07-10T17:08:00Z</dcterms:modified>
</cp:coreProperties>
</file>